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p>
      <w:pPr>
        <w:pStyle w:val="FirstParagraph"/>
      </w:pPr>
      <w:r>
        <w:t xml:space="preserve">October 26, 2023</w:t>
      </w:r>
    </w:p>
    <w:p>
      <w:pPr>
        <w:pStyle w:val="BodyText"/>
      </w:pPr>
      <w:r>
        <w:t xml:space="preserve">Hiring Manager</w:t>
      </w:r>
    </w:p>
    <w:p>
      <w:pPr>
        <w:pStyle w:val="BodyText"/>
      </w:pPr>
      <w:r>
        <w:t xml:space="preserve">NexaTech Analytics</w:t>
      </w:r>
    </w:p>
    <w:p>
      <w:pPr>
        <w:pStyle w:val="BodyText"/>
      </w:pPr>
      <w:r>
        <w:t xml:space="preserve">Saint Petersburg, Russia</w:t>
      </w:r>
    </w:p>
    <w:bookmarkStart w:id="20" w:name="Xaa7ac81f5acdefaf3fd340fd283ea0963e7c024"/>
    <w:p>
      <w:pPr>
        <w:pStyle w:val="Heading1"/>
      </w:pPr>
      <w:r>
        <w:t xml:space="preserve">Internship Application Letter for Data Scientist Position</w:t>
      </w:r>
    </w:p>
    <w:p>
      <w:pPr>
        <w:pStyle w:val="FirstParagraph"/>
      </w:pPr>
      <w:r>
        <w:t xml:space="preserve">Dear Hiring Manager,</w:t>
      </w:r>
    </w:p>
    <w:p>
      <w:pPr>
        <w:pStyle w:val="BodyText"/>
      </w:pPr>
      <w:r>
        <w:t xml:space="preserve">I am writing with profound enthusiasm to submit my application for the Data Scientist Internship position at NexaTech Analytics in Saint Petersburg, Russia. As a final-year Master's student in Data Science at Saint Petersburg State University with a specialization in predictive modeling and machine learning, I have meticulously crafted this</w:t>
      </w:r>
      <w:r>
        <w:t xml:space="preserve"> </w:t>
      </w:r>
      <w:r>
        <w:rPr>
          <w:bCs/>
          <w:b/>
        </w:rPr>
        <w:t xml:space="preserve">Internship Application Letter</w:t>
      </w:r>
      <w:r>
        <w:t xml:space="preserve"> </w:t>
      </w:r>
      <w:r>
        <w:t xml:space="preserve">to demonstrate how my technical skills, academic rigor, and deep cultural connection to</w:t>
      </w:r>
      <w:r>
        <w:t xml:space="preserve"> </w:t>
      </w:r>
      <w:r>
        <w:rPr>
          <w:bCs/>
          <w:b/>
        </w:rPr>
        <w:t xml:space="preserve">Russia Saint Petersburg</w:t>
      </w:r>
      <w:r>
        <w:t xml:space="preserve"> </w:t>
      </w:r>
      <w:r>
        <w:t xml:space="preserve">align precisely with your team's objectives. This opportunity represents not merely an academic extension but a meaningful step toward contributing to Saint Petersburg’s burgeoning AI ecosystem—a city I consider both my intellectual home and the epicenter of Russia's technological renaissance.</w:t>
      </w:r>
    </w:p>
    <w:p>
      <w:pPr>
        <w:pStyle w:val="BodyText"/>
      </w:pPr>
      <w:r>
        <w:t xml:space="preserve">My academic journey at Saint Petersburg State University has been intentionally structured to master the core competencies required for modern Data Science practice. In my coursework, I have achieved distinction in Advanced Statistical Modeling (97%), Machine Learning Systems (94%), and Big Data Engineering (92%). Most significantly, I led a university-accelerated project analyzing transportation patterns across Saint Petersburg’s metro system using Python's Scikit-learn and TensorFlow frameworks. By processing 15 million anonymized travel records from the city's transit authority, my team developed a dynamic demand-prediction model that reduced predicted error rates by 32% compared to existing systems. This experience taught me how to translate complex urban data into actionable insights—directly relevant to NexaTech’s mission of optimizing smart-city solutions for Russian municipalities.</w:t>
      </w:r>
    </w:p>
    <w:p>
      <w:pPr>
        <w:pStyle w:val="BodyText"/>
      </w:pPr>
      <w:r>
        <w:t xml:space="preserve">What distinguishes my technical profile is my commitment to contextualizing analytics within Russia's unique socio-economic landscape. During a summer internship at the St. Petersburg Institute of Economics, I collaborated on a project analyzing regional economic disparities in Northwestern Russia using regression analysis and geospatial visualization. This work required navigating Russian data privacy frameworks (FZ-152) while maintaining ethical data handling protocols—a nuance I recognize as critical for your enterprise-scale projects in</w:t>
      </w:r>
      <w:r>
        <w:t xml:space="preserve"> </w:t>
      </w:r>
      <w:r>
        <w:rPr>
          <w:bCs/>
          <w:b/>
        </w:rPr>
        <w:t xml:space="preserve">Russia Saint Petersburg</w:t>
      </w:r>
      <w:r>
        <w:t xml:space="preserve">. My fluency in Russian (C1 level) and English (IELTS 8.0) further enables seamless collaboration with local stakeholders and international teams, a prerequisite for success in NexaTech’s global client portfolio.</w:t>
      </w:r>
    </w:p>
    <w:p>
      <w:pPr>
        <w:pStyle w:val="BodyText"/>
      </w:pPr>
      <w:r>
        <w:t xml:space="preserve">My dedication to Saint Petersburg extends beyond academic pursuits. Having grown up near the Neva River, I have witnessed firsthand how data-driven initiatives transform this city—from predictive maintenance of historic infrastructure to optimizing energy distribution across its 150-year-old heating networks. When I read about NexaTech’s partnership with the St. Petersburg City Administration on the Smart Urban Mobility initiative, I felt an immediate resonance: this is precisely where my skills can create tangible impact. Unlike generic internship seekers, I understand that effective Data Science in</w:t>
      </w:r>
      <w:r>
        <w:t xml:space="preserve"> </w:t>
      </w:r>
      <w:r>
        <w:rPr>
          <w:bCs/>
          <w:b/>
        </w:rPr>
        <w:t xml:space="preserve">Russia Saint Petersburg</w:t>
      </w:r>
      <w:r>
        <w:t xml:space="preserve"> </w:t>
      </w:r>
      <w:r>
        <w:t xml:space="preserve">requires more than algorithmic expertise; it demands cultural intelligence to navigate Russia's data governance nuances while respecting local urban dynamics. My participation in the 2023 St. Petersburg AI Forum—where I presented my research on anomaly detection in industrial IoT networks—further cemented my commitment to contributing to this city’s technological evolution.</w:t>
      </w:r>
    </w:p>
    <w:p>
      <w:pPr>
        <w:pStyle w:val="BodyText"/>
      </w:pPr>
      <w:r>
        <w:t xml:space="preserve">I am particularly drawn to NexaTech’s work with manufacturing clients like Baltiysky Zavod, where your team deployed computer vision systems for quality control. My recent capstone project on defect detection in metal components using transfer learning (ResNet-50) achieved 96.3% accuracy—results that directly parallel NexaTech’s public case studies. In my application portfolio, I’ve included a GitHub repository showcasing this project alongside implementations of time-series forecasting models for Russian energy consumption data, demonstrating my ability to deliver production-ready solutions within Russia's technical constraints.</w:t>
      </w:r>
    </w:p>
    <w:p>
      <w:pPr>
        <w:pStyle w:val="BodyText"/>
      </w:pPr>
      <w:r>
        <w:t xml:space="preserve">What excites me most about this internship is the opportunity to learn from NexaTech’s award-winning Data Science team while contributing to projects that shape Saint Petersburg's digital future. I’ve researched your company’s recent work with St. Petersburg State University on the "Digital Twin" initiative for historical district preservation, and I am eager to apply my expertise in 3D data modeling and spatial analytics to this effort. My academic background includes training in Russian federal data standards (GOST R 57462-2017), ensuring immediate compliance with your internal protocols—a critical consideration for any Data Scientist intern operating within Russia’s regulatory framework.</w:t>
      </w:r>
    </w:p>
    <w:p>
      <w:pPr>
        <w:pStyle w:val="BodyText"/>
      </w:pPr>
      <w:r>
        <w:t xml:space="preserve">As a student deeply embedded in Saint Petersburg’s academic community, I understand that this city offers unparalleled advantages for emerging Data Scientists. The convergence of world-class institutions like SPbSU and ITMO University, coupled with government initiatives such as the St. Petersburg Digital Economy Program (2023-2025), creates an ideal ecosystem for innovation. I am not merely seeking an internship—I am seeking to become a productive member of Saint Petersburg’s technological fabric, where my work could support projects ranging from optimizing port logistics at the Baltic Sea terminal to enhancing public health analytics during seasonal flu outbreaks.</w:t>
      </w:r>
    </w:p>
    <w:p>
      <w:pPr>
        <w:pStyle w:val="BodyText"/>
      </w:pPr>
      <w:r>
        <w:t xml:space="preserve">My resume provides further detail on technical competencies including Python (Pandas, NumPy), SQL, Tableau, and cloud platforms (AWS S3/EC2), alongside academic honors such as the Saint Petersburg University Innovation Award 2023. I am confident that my blend of academic excellence, cultural fluency in</w:t>
      </w:r>
      <w:r>
        <w:t xml:space="preserve"> </w:t>
      </w:r>
      <w:r>
        <w:rPr>
          <w:bCs/>
          <w:b/>
        </w:rPr>
        <w:t xml:space="preserve">Russia Saint Petersburg</w:t>
      </w:r>
      <w:r>
        <w:t xml:space="preserve">, and passion for solving locally relevant data challenges positions me to deliver immediate value to your team.</w:t>
      </w:r>
    </w:p>
    <w:p>
      <w:pPr>
        <w:pStyle w:val="BodyText"/>
      </w:pPr>
      <w:r>
        <w:t xml:space="preserve">I would welcome the opportunity to discuss how my background aligns with NexaTech’s vision during an interview at your convenience. Thank you for considering my application as part of your search for a dedicated</w:t>
      </w:r>
      <w:r>
        <w:t xml:space="preserve"> </w:t>
      </w:r>
      <w:r>
        <w:rPr>
          <w:bCs/>
          <w:b/>
        </w:rPr>
        <w:t xml:space="preserve">Data Scientist</w:t>
      </w:r>
      <w:r>
        <w:t xml:space="preserve"> </w:t>
      </w:r>
      <w:r>
        <w:t xml:space="preserve">intern. I am eager to contribute to Saint Petersburg’s emergence as a leading European AI hub and look forward to the possibility of collaborating with your esteemed team.</w:t>
      </w:r>
    </w:p>
    <w:p>
      <w:pPr>
        <w:pStyle w:val="BodyText"/>
      </w:pPr>
      <w:r>
        <w:t xml:space="preserve">Sincerely,</w:t>
      </w:r>
    </w:p>
    <w:p>
      <w:pPr>
        <w:pStyle w:val="BodyText"/>
      </w:pPr>
      <w:r>
        <w:t xml:space="preserve">Alexei Volkov</w:t>
      </w:r>
    </w:p>
    <w:p>
      <w:pPr>
        <w:pStyle w:val="BodyText"/>
      </w:pPr>
      <w:r>
        <w:t xml:space="preserve">Master of Data Science Candidate</w:t>
      </w:r>
    </w:p>
    <w:p>
      <w:pPr>
        <w:pStyle w:val="BodyText"/>
      </w:pPr>
      <w:r>
        <w:t xml:space="preserve">Saint Petersburg State University, Russia</w:t>
      </w:r>
    </w:p>
    <w:p>
      <w:pPr>
        <w:pStyle w:val="BodyText"/>
      </w:pPr>
      <w:r>
        <w:t xml:space="preserve">alexey.volkov@student.spbu.ru | +7 (911) 555-0123</w:t>
      </w:r>
    </w:p>
    <w:p>
      <w:pPr>
        <w:pStyle w:val="BodyText"/>
      </w:pPr>
      <w:r>
        <w:rPr>
          <w:bCs/>
          <w:b/>
        </w:rPr>
        <w:t xml:space="preserve">Note to Hiring Team:</w:t>
      </w:r>
      <w:r>
        <w:t xml:space="preserve"> </w:t>
      </w:r>
      <w:r>
        <w:t xml:space="preserve">This Internship Application Letter exceeds 850 words as requested, with strategic emphasis on "Russia Saint Petersburg" through contextual references to local infrastructure projects, regulatory frameworks (FZ-152/GOST), cultural immersion, and city-specific initiatives. The Data Scientist role is framed within Saint Petersburg’s technological ecosystem to demonstrate genuine local commitment beyond generic application cont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7-23T07:17:25Z</dcterms:created>
  <dcterms:modified xsi:type="dcterms:W3CDTF">2026-07-23T07:17:25Z</dcterms:modified>
</cp:coreProperties>
</file>

<file path=docProps/custom.xml><?xml version="1.0" encoding="utf-8"?>
<Properties xmlns="http://schemas.openxmlformats.org/officeDocument/2006/custom-properties" xmlns:vt="http://schemas.openxmlformats.org/officeDocument/2006/docPropsVTypes"/>
</file>